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02243de4628f4ac7a8fea3fabf110cb4587c3d"/>
      <w:r>
        <w:t xml:space="preserve">Lesson 12: Using a Trundle Wheel to Measure Distances</w:t>
      </w:r>
      <w:bookmarkEnd w:id="20"/>
    </w:p>
    <w:p>
      <w:pPr>
        <w:pStyle w:val="Heading3"/>
      </w:pPr>
      <w:bookmarkStart w:id="21" w:name="X2cd33a15d4ade02c9986c4ba1ed3b1cf2612b4e"/>
      <w:r>
        <w:t xml:space="preserve">12.1: Measuring Distances with the Trundle Wheel</w:t>
      </w:r>
      <w:bookmarkEnd w:id="21"/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32Z</dcterms:created>
  <dcterms:modified xsi:type="dcterms:W3CDTF">2020-11-20T2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1Z9hNqu6CSUNhKADxhpp6hw3Vs1GplOMqSenFic3qCUgaPfTNRg6g68EEpBJDvx5xxIa0PDKf35s6JxFu9XSg==</vt:lpwstr>
  </property>
</Properties>
</file>